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Peru</w:t>
      </w:r>
      <w:r>
        <w:t xml:space="preserve"> </w:t>
      </w:r>
      <w:r>
        <w:t xml:space="preserve">Lima</w:t>
      </w:r>
    </w:p>
    <w:bookmarkStart w:id="25" w:name="X16ce0282e8d0f4e111f9594323d740e1ee250ea"/>
    <w:p>
      <w:pPr>
        <w:pStyle w:val="Heading1"/>
      </w:pPr>
      <w:r>
        <w:t xml:space="preserve">Cover Letter for Systems Engineer Position in Peru Lima</w:t>
      </w:r>
    </w:p>
    <w:p>
      <w:pPr>
        <w:pStyle w:val="FirstParagraph"/>
      </w:pPr>
      <w:r>
        <w:t xml:space="preserve">Dear [Hiring Manager's Name],</w:t>
      </w:r>
    </w:p>
    <w:p>
      <w:pPr>
        <w:pStyle w:val="BodyText"/>
      </w:pPr>
      <w:r>
        <w:t xml:space="preserve">I am writing to express my enthusiastic interest in the Systems Engineer position at your organization, located in the vibrant and rapidly evolving tech landscape of Peru Lima. As a seasoned professional with over [X years] of experience in designing, implementing, and managing complex systems across diverse industries, I am eager to contribute my technical expertise and passion for innovation to a company that values excellence and forward-thinking solutions. My background aligns perfectly with the requirements of this role, particularly given the growing demand for skilled Systems Engineers in Peru Lima’s dynamic business environment.</w:t>
      </w:r>
    </w:p>
    <w:bookmarkStart w:id="20" w:name="why-systems-engineer"/>
    <w:p>
      <w:pPr>
        <w:pStyle w:val="Heading2"/>
      </w:pPr>
      <w:r>
        <w:t xml:space="preserve">Why Systems Engineer?</w:t>
      </w:r>
    </w:p>
    <w:p>
      <w:pPr>
        <w:pStyle w:val="FirstParagraph"/>
      </w:pPr>
      <w:r>
        <w:t xml:space="preserve">The role of a Systems Engineer is pivotal in bridging the gap between technology and operational efficiency. In my career, I have consistently demonstrated my ability to analyze system requirements, optimize performance, and deliver scalable solutions that drive organizational success. Whether it’s designing cloud infrastructure, troubleshooting network issues, or integrating software systems with hardware components, I approach every challenge with a methodical mindset and a commitment to precision.</w:t>
      </w:r>
    </w:p>
    <w:p>
      <w:pPr>
        <w:pStyle w:val="BodyText"/>
      </w:pPr>
      <w:r>
        <w:t xml:space="preserve">My expertise spans multiple domains, including network architecture, cybersecurity protocols, and automation tools. For instance, in my previous role at [Previous Company Name], I led the implementation of a hybrid cloud infrastructure that reduced IT costs by 30% while improving system reliability. This experience underscores my ability to balance technical complexity with business objectives—a critical skill for any Systems Engineer in Peru Lima, where companies are increasingly relying on technology to stay competitive.</w:t>
      </w:r>
    </w:p>
    <w:bookmarkEnd w:id="20"/>
    <w:bookmarkStart w:id="21" w:name="experience-and-expertise"/>
    <w:p>
      <w:pPr>
        <w:pStyle w:val="Heading2"/>
      </w:pPr>
      <w:r>
        <w:t xml:space="preserve">Experience and Expertise</w:t>
      </w:r>
    </w:p>
    <w:p>
      <w:pPr>
        <w:pStyle w:val="FirstParagraph"/>
      </w:pPr>
      <w:r>
        <w:t xml:space="preserve">With a Bachelor’s degree in Computer Engineering from [University Name] and certifications such as [Certifications, e.g., Cisco CCNA, AWS Certified Solutions Architect], I have built a solid foundation in systems design and management. Over the years, I have worked with organizations ranging from startups to multinational corporations, adapting my skills to meet unique challenges. For example, at [Previous Company Name], I developed a custom monitoring system that reduced downtime by 40%, showcasing my ability to innovate and deliver tangible results.</w:t>
      </w:r>
    </w:p>
    <w:p>
      <w:pPr>
        <w:pStyle w:val="BodyText"/>
      </w:pPr>
      <w:r>
        <w:t xml:space="preserve">One of my most rewarding projects was collaborating with a team in Peru Lima to deploy an IoT-based logistics solution for a local manufacturing firm. This initiative not only streamlined supply chain operations but also highlighted the transformative potential of technology in emerging markets. The success of this project reinforced my belief that Systems Engineers play a vital role in empowering businesses to leverage technology effectively, and I am eager to bring this same dedication to your organization.</w:t>
      </w:r>
    </w:p>
    <w:bookmarkEnd w:id="21"/>
    <w:bookmarkStart w:id="22" w:name="why-peru-lima"/>
    <w:p>
      <w:pPr>
        <w:pStyle w:val="Heading2"/>
      </w:pPr>
      <w:r>
        <w:t xml:space="preserve">Why Peru Lima?</w:t>
      </w:r>
    </w:p>
    <w:p>
      <w:pPr>
        <w:pStyle w:val="FirstParagraph"/>
      </w:pPr>
      <w:r>
        <w:t xml:space="preserve">Peru Lima is a city at the intersection of tradition and innovation, where the tech sector is experiencing unprecedented growth. As a Systems Engineer, I am particularly drawn to the opportunities here to contribute to projects that address real-world challenges while embracing cutting-edge technologies. The demand for reliable and secure systems in Lima’s industries—from finance and healthcare to logistics and telecommunications—creates a fertile ground for professionals who can design solutions tailored to local needs.</w:t>
      </w:r>
    </w:p>
    <w:p>
      <w:pPr>
        <w:pStyle w:val="BodyText"/>
      </w:pPr>
      <w:r>
        <w:t xml:space="preserve">What excites me most about working in Peru Lima is the chance to collaborate with a diverse team of experts who are passionate about solving complex problems. The city’s strategic location as a hub for Latin American business, combined with its growing digital infrastructure, makes it an ideal environment for a Systems Engineer to thrive. I am especially interested in supporting initiatives that promote sustainable technological advancements and foster economic growth in the region.</w:t>
      </w:r>
    </w:p>
    <w:bookmarkEnd w:id="22"/>
    <w:bookmarkStart w:id="23" w:name="my-commitment-to-excellence"/>
    <w:p>
      <w:pPr>
        <w:pStyle w:val="Heading2"/>
      </w:pPr>
      <w:r>
        <w:t xml:space="preserve">My Commitment to Excellence</w:t>
      </w:r>
    </w:p>
    <w:p>
      <w:pPr>
        <w:pStyle w:val="FirstParagraph"/>
      </w:pPr>
      <w:r>
        <w:t xml:space="preserve">Throughout my career, I have prioritized continuous learning and adaptability. The field of systems engineering is constantly evolving, and I stay updated on industry trends through professional development courses, networking events, and hands-on experimentation. For example, I recently completed a workshop on AI-driven system optimization at [Relevant Institution or Event], which further enhanced my ability to integrate advanced technologies into traditional systems.</w:t>
      </w:r>
    </w:p>
    <w:p>
      <w:pPr>
        <w:pStyle w:val="BodyText"/>
      </w:pPr>
      <w:r>
        <w:t xml:space="preserve">My communication skills also enable me to translate technical concepts into actionable strategies for stakeholders at all levels. Whether presenting solutions to non-technical executives or collaborating with developers on code-level details, I ensure that every project is aligned with its goals and constraints. This holistic approach has allowed me to build strong relationships with clients, colleagues, and partners, which I believe is essential for success in a role like this.</w:t>
      </w:r>
    </w:p>
    <w:bookmarkEnd w:id="23"/>
    <w:bookmarkStart w:id="24" w:name="conclusion"/>
    <w:p>
      <w:pPr>
        <w:pStyle w:val="Heading2"/>
      </w:pPr>
      <w:r>
        <w:t xml:space="preserve">Conclusion</w:t>
      </w:r>
    </w:p>
    <w:p>
      <w:pPr>
        <w:pStyle w:val="FirstParagraph"/>
      </w:pPr>
      <w:r>
        <w:t xml:space="preserve">In conclusion, I am confident that my technical expertise, problem-solving abilities, and passion for systems engineering make me an ideal candidate for this position in Peru Lima. I am eager to bring my experience to your organization and contribute to the development of innovative solutions that meet the unique needs of your business. Thank you for considering my application. I would welcome the opportunity to discuss how my background and skills align with your goals, and I am available at your convenience for an interview.</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 Peru Lima</dc:title>
  <dc:creator/>
  <cp:keywords/>
  <dcterms:created xsi:type="dcterms:W3CDTF">2026-07-14T01:55:46Z</dcterms:created>
  <dcterms:modified xsi:type="dcterms:W3CDTF">2026-07-14T01:55:46Z</dcterms:modified>
</cp:coreProperties>
</file>

<file path=docProps/custom.xml><?xml version="1.0" encoding="utf-8"?>
<Properties xmlns="http://schemas.openxmlformats.org/officeDocument/2006/custom-properties" xmlns:vt="http://schemas.openxmlformats.org/officeDocument/2006/docPropsVTypes"/>
</file>